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5613" w:rsidRDefault="006B5613" w:rsidP="006B5613">
      <w:r>
        <w:t xml:space="preserve">TOPIC; </w:t>
      </w:r>
      <w:r w:rsidRPr="006B5613">
        <w:t>Business Ethics</w:t>
      </w:r>
    </w:p>
    <w:p w:rsidR="006B5613" w:rsidRDefault="006B5613" w:rsidP="006B5613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>Description</w:t>
      </w:r>
    </w:p>
    <w:p w:rsidR="006B5613" w:rsidRDefault="006B5613" w:rsidP="006B5613">
      <w:pPr>
        <w:pStyle w:val="order-descriptiontext"/>
        <w:shd w:val="clear" w:color="auto" w:fill="FFFFFF"/>
        <w:spacing w:before="0" w:beforeAutospacing="0" w:after="0" w:afterAutospacing="0" w:line="345" w:lineRule="atLeast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>Hi, I would like you to evaluate Ryanair's performance following the assignment's requirements. Thanks</w:t>
      </w:r>
    </w:p>
    <w:p w:rsidR="006B5613" w:rsidRPr="006B5613" w:rsidRDefault="006B5613" w:rsidP="006B5613">
      <w:bookmarkStart w:id="0" w:name="_GoBack"/>
      <w:bookmarkEnd w:id="0"/>
    </w:p>
    <w:p w:rsidR="00B97280" w:rsidRDefault="00B97280"/>
    <w:sectPr w:rsidR="00B972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tzC3MDQ3NjM3sDRV0lEKTi0uzszPAykwrAUAy97NJiwAAAA="/>
  </w:docVars>
  <w:rsids>
    <w:rsidRoot w:val="006B5613"/>
    <w:rsid w:val="006B5613"/>
    <w:rsid w:val="00B97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FBEDB"/>
  <w15:chartTrackingRefBased/>
  <w15:docId w15:val="{A8A668A7-DE9F-4218-96F1-55BF37A1F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B5613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5613"/>
    <w:rPr>
      <w:rFonts w:eastAsia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6B5613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order-descriptiontext">
    <w:name w:val="order-description__text"/>
    <w:basedOn w:val="Normal"/>
    <w:rsid w:val="006B5613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54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</Words>
  <Characters>120</Characters>
  <Application>Microsoft Office Word</Application>
  <DocSecurity>0</DocSecurity>
  <Lines>1</Lines>
  <Paragraphs>1</Paragraphs>
  <ScaleCrop>false</ScaleCrop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Ochieng</dc:creator>
  <cp:keywords/>
  <dc:description/>
  <cp:lastModifiedBy>Emmanuel Ochieng</cp:lastModifiedBy>
  <cp:revision>1</cp:revision>
  <dcterms:created xsi:type="dcterms:W3CDTF">2021-01-22T08:46:00Z</dcterms:created>
  <dcterms:modified xsi:type="dcterms:W3CDTF">2021-01-22T08:47:00Z</dcterms:modified>
</cp:coreProperties>
</file>